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verview"/>
    <w:p>
      <w:pPr>
        <w:pStyle w:val="Heading2"/>
      </w:pPr>
      <w:r>
        <w:t xml:space="preserve">Overview</w:t>
      </w:r>
    </w:p>
    <w:p>
      <w:pPr>
        <w:pStyle w:val="FirstParagraph"/>
      </w:pPr>
      <w:r>
        <w:t xml:space="preserve">In 2024, Mastriano</w:t>
      </w:r>
      <w:r>
        <w:t xml:space="preserve"> </w:t>
      </w:r>
      <w:hyperlink r:id="rId20">
        <w:r>
          <w:rPr>
            <w:rStyle w:val="Hyperlink"/>
          </w:rPr>
          <w:t xml:space="preserve">sued</w:t>
        </w:r>
      </w:hyperlink>
      <w:r>
        <w:t xml:space="preserve"> </w:t>
      </w:r>
      <w:r>
        <w:t xml:space="preserve">the University of Brunswick due to the criticism his academic research received. In 2022, University of Brunswick Professor Jeffrey Brown, Mastriano’s doctoral program advisor, said Mastriano earned his PhD on</w:t>
      </w:r>
      <w:r>
        <w:t xml:space="preserve"> </w:t>
      </w:r>
      <w:hyperlink r:id="rId21">
        <w:r>
          <w:rPr>
            <w:rStyle w:val="Hyperlink"/>
          </w:rPr>
          <w:t xml:space="preserve">“shaky grounds.”</w:t>
        </w:r>
      </w:hyperlink>
      <w:r>
        <w:t xml:space="preserve"> </w:t>
      </w:r>
      <w:r>
        <w:t xml:space="preserve">Brown argued Mastriano’s doctoral research was “atrocious,” “dishonest,” and “sloppy,” and described Mastriano as a</w:t>
      </w:r>
      <w:r>
        <w:t xml:space="preserve"> </w:t>
      </w:r>
      <w:hyperlink r:id="rId22">
        <w:r>
          <w:rPr>
            <w:rStyle w:val="Hyperlink"/>
          </w:rPr>
          <w:t xml:space="preserve">“dangerous religious zealot.”</w:t>
        </w:r>
      </w:hyperlink>
      <w:r>
        <w:t xml:space="preserve"> </w:t>
      </w:r>
      <w:r>
        <w:t xml:space="preserve">Following Brown’s allegations, the University of Brunswick said they would</w:t>
      </w:r>
      <w:r>
        <w:t xml:space="preserve"> </w:t>
      </w:r>
      <w:hyperlink r:id="rId22">
        <w:r>
          <w:rPr>
            <w:rStyle w:val="Hyperlink"/>
          </w:rPr>
          <w:t xml:space="preserve">review</w:t>
        </w:r>
      </w:hyperlink>
      <w:r>
        <w:t xml:space="preserve"> </w:t>
      </w:r>
      <w:r>
        <w:t xml:space="preserve">internal processes for awarding doctorates. Additionally, historians</w:t>
      </w:r>
      <w:r>
        <w:t xml:space="preserve"> </w:t>
      </w:r>
      <w:hyperlink r:id="rId23">
        <w:r>
          <w:rPr>
            <w:rStyle w:val="Hyperlink"/>
          </w:rPr>
          <w:t xml:space="preserve">scrutinized</w:t>
        </w:r>
      </w:hyperlink>
      <w:r>
        <w:t xml:space="preserve"> </w:t>
      </w:r>
      <w:r>
        <w:t xml:space="preserve">Mastriano’s book about World War I Sgt. Alvin York for being incorrect.</w:t>
      </w:r>
    </w:p>
    <w:p>
      <w:pPr>
        <w:pStyle w:val="BodyText"/>
      </w:pPr>
      <w:r>
        <w:t xml:space="preserve">In 2002, Mastriano wrote an</w:t>
      </w:r>
      <w:r>
        <w:t xml:space="preserve"> </w:t>
      </w:r>
      <w:hyperlink r:id="rId24">
        <w:r>
          <w:rPr>
            <w:rStyle w:val="Hyperlink"/>
          </w:rPr>
          <w:t xml:space="preserve">academic paper</w:t>
        </w:r>
      </w:hyperlink>
      <w:r>
        <w:t xml:space="preserve"> </w:t>
      </w:r>
      <w:r>
        <w:t xml:space="preserve">that called the U.S. military’s “hypersensitivity to civilian deaths” an “enormous weakness.”</w:t>
      </w:r>
      <w:r>
        <w:rPr>
          <w:bCs/>
          <w:b/>
        </w:rPr>
        <w:t xml:space="preserve"> </w:t>
      </w:r>
      <w:r>
        <w:t xml:space="preserve">He further added that U.S. war strategies were predictable and claimed Saddam Husein took advantage of their “reluctance to bomb civilian targets.” </w:t>
      </w:r>
    </w:p>
    <w:p>
      <w:pPr>
        <w:pStyle w:val="BodyText"/>
      </w:pPr>
      <w:r>
        <w:t xml:space="preserve">In 2001, Mastriano published his</w:t>
      </w:r>
      <w:r>
        <w:t xml:space="preserve"> </w:t>
      </w:r>
      <w:hyperlink r:id="rId25">
        <w:r>
          <w:rPr>
            <w:rStyle w:val="Hyperlink"/>
          </w:rPr>
          <w:t xml:space="preserve">thesis</w:t>
        </w:r>
      </w:hyperlink>
      <w:r>
        <w:t xml:space="preserve"> </w:t>
      </w:r>
      <w:r>
        <w:t xml:space="preserve">which warned that the U.S. would be vulnerable to a left-wing “Hitlerian Putsch” that would dismantle the military and further destroy democracy. He further described how the future collapse of the U.S. military would lead to the rise of a left-wing leader obsessed with “political correctness” in a struggle that would ultimately kill millions of Americans. </w:t>
      </w:r>
    </w:p>
    <w:bookmarkEnd w:id="26"/>
    <w:bookmarkStart w:id="32" w:name="X9149462b70d83de5f1182415bca5ead6ce562e9"/>
    <w:p>
      <w:pPr>
        <w:pStyle w:val="Heading2"/>
      </w:pPr>
      <w:r>
        <w:t xml:space="preserve">Mastriano’s Doctoral Program Advisor Scrutinized Mastriano’s Doctoral Research As “Atrocious” And “Dishonest,” Prompting The University Of New Brunswick To Re-Evaluate Their Processes For Awarding Doctorates</w:t>
      </w:r>
    </w:p>
    <w:bookmarkStart w:id="27" w:name="X7bf4bc5901aaf5f1a4b3f729baa65c8dc564eba"/>
    <w:p>
      <w:pPr>
        <w:pStyle w:val="Heading3"/>
      </w:pPr>
      <w:r>
        <w:t xml:space="preserve">Mastriano Filed A “Defamation, Racketeering, And Antitrust Lawsuit” Against The University Of New Brunswick After His World War I Research Was Scrutinized </w:t>
      </w:r>
    </w:p>
    <w:p>
      <w:pPr>
        <w:pStyle w:val="FirstParagraph"/>
      </w:pPr>
      <w:r>
        <w:rPr>
          <w:bCs/>
          <w:b/>
        </w:rPr>
        <w:t xml:space="preserve">2024: Mastriano Filed A “Defamation, Racketeering, And Antitrust Lawsuit” Against The University Of New Brunswick For The Criticism Of His World War I Research. </w:t>
      </w:r>
      <w:r>
        <w:t xml:space="preserve">According to Spotlight PA, “A Pennsylvania state senator and former GOP gubernatorial candidate whose support for Donald Trump drew him to the U.S. Capitol on Jan. 6 has sued a Canadian university and nearly two dozen academics over criticism of him and his research into World War I hero Sgt. Alvin York.  State Sen. Doug Mastriano's defamation, racketeering, and antitrust lawsuit, filed in western Oklahoma federal court, seeks at least $10 million in damages from defendants including history professors and the University of New Brunswick.” [Spotlight PA,</w:t>
      </w:r>
      <w:r>
        <w:t xml:space="preserve"> </w:t>
      </w:r>
      <w:hyperlink r:id="rId20">
        <w:r>
          <w:rPr>
            <w:rStyle w:val="Hyperlink"/>
          </w:rPr>
          <w:t xml:space="preserve">9/20/24</w:t>
        </w:r>
      </w:hyperlink>
      <w:r>
        <w:t xml:space="preserve">]</w:t>
      </w:r>
    </w:p>
    <w:p>
      <w:pPr>
        <w:numPr>
          <w:ilvl w:val="0"/>
          <w:numId w:val="1001"/>
        </w:numPr>
        <w:pStyle w:val="Compact"/>
      </w:pPr>
      <w:r>
        <w:rPr>
          <w:bCs/>
          <w:b/>
        </w:rPr>
        <w:t xml:space="preserve">Mastriano’s Research Of York Earned Him A Doctorate In History From The University Of New Brunswick And A Publishing Deal With The University Press Of Kentucky.</w:t>
      </w:r>
      <w:r>
        <w:t xml:space="preserve"> </w:t>
      </w:r>
      <w:r>
        <w:t xml:space="preserve">According to the Associated Press, “Mastriano had a deep interest in York long before he led anti-mask protests last year, fought tirelessly to overturn then-President Donald Trump’s reelection loss and showed up outside the U.S. Capitol during the Jan. 6 riot. Mastriano’s research into York helped earn him a doctorate in history from the University of New Brunswick and a publishing deal with the University Press of Kentucky, but critics argue his work does not hold up to scrutiny.” [Associated Press, </w:t>
      </w:r>
      <w:hyperlink r:id="rId23">
        <w:r>
          <w:rPr>
            <w:rStyle w:val="Hyperlink"/>
          </w:rPr>
          <w:t xml:space="preserve">3/20/21</w:t>
        </w:r>
      </w:hyperlink>
      <w:r>
        <w:t xml:space="preserve">]</w:t>
      </w:r>
    </w:p>
    <w:p>
      <w:pPr>
        <w:pStyle w:val="FirstParagraph"/>
      </w:pPr>
      <w:r>
        <w:t xml:space="preserve"> </w:t>
      </w:r>
    </w:p>
    <w:bookmarkEnd w:id="27"/>
    <w:bookmarkStart w:id="31" w:name="X2ba20537d84d5bdd37e97bc6697eb44c77a6d6c"/>
    <w:p>
      <w:pPr>
        <w:pStyle w:val="Heading3"/>
      </w:pPr>
      <w:r>
        <w:t xml:space="preserve">The University Of New Brunswick Said They Would Re-Evaluate Their Processes For Awarding Doctorates After A Professor Criticized His Work As “Atrocious” And “Dishonest”</w:t>
      </w:r>
    </w:p>
    <w:bookmarkStart w:id="29" w:name="X5a991e13eda17f48968bfdeff50793b797c7b47"/>
    <w:p>
      <w:pPr>
        <w:pStyle w:val="Heading4"/>
      </w:pPr>
      <w:r>
        <w:t xml:space="preserve">2022: After Mastriano’s Doctoral Research Was Questioned, The University Of New Brunswick Announced It Would Review Its Internal Processes For Awarding Doctorates</w:t>
      </w:r>
    </w:p>
    <w:p>
      <w:pPr>
        <w:pStyle w:val="FirstParagraph"/>
      </w:pPr>
      <w:r>
        <w:rPr>
          <w:bCs/>
          <w:b/>
        </w:rPr>
        <w:t xml:space="preserve">HEADLINE: “University Makes New Review Of Mastriano’s Doctoral Research” </w:t>
      </w:r>
      <w:r>
        <w:t xml:space="preserve">[Associated Press,</w:t>
      </w:r>
      <w:r>
        <w:t xml:space="preserve"> </w:t>
      </w:r>
      <w:hyperlink r:id="rId28">
        <w:r>
          <w:rPr>
            <w:rStyle w:val="Hyperlink"/>
          </w:rPr>
          <w:t xml:space="preserve">11/2/22</w:t>
        </w:r>
      </w:hyperlink>
      <w:r>
        <w:t xml:space="preserve">]</w:t>
      </w:r>
    </w:p>
    <w:p>
      <w:pPr>
        <w:pStyle w:val="BodyText"/>
      </w:pPr>
      <w:r>
        <w:rPr>
          <w:bCs/>
          <w:b/>
        </w:rPr>
        <w:t xml:space="preserve">2022: The University Of New Brunswick Announced As A Result Of The Questions Surrounding Mastriano’s Ph.D. It Would Review Its Internal Processes For Awarding Doctorates.</w:t>
      </w:r>
      <w:r>
        <w:t xml:space="preserve"> </w:t>
      </w:r>
      <w:r>
        <w:t xml:space="preserve">According to the Philadelphia Inquirer, “The Canadian university recently announced that, as a result of questions surrounding Mastriano’s Ph.D., it is reviewing its internal processes for awarding doctorates.”  [Philadelphia Inquirer,</w:t>
      </w:r>
      <w:r>
        <w:t xml:space="preserve"> </w:t>
      </w:r>
      <w:hyperlink r:id="rId22">
        <w:r>
          <w:rPr>
            <w:rStyle w:val="Hyperlink"/>
          </w:rPr>
          <w:t xml:space="preserve">10/16/22</w:t>
        </w:r>
      </w:hyperlink>
      <w:r>
        <w:t xml:space="preserve">]</w:t>
      </w:r>
    </w:p>
    <w:p>
      <w:pPr>
        <w:pStyle w:val="BodyText"/>
      </w:pPr>
      <w:r>
        <w:t xml:space="preserve"> </w:t>
      </w:r>
    </w:p>
    <w:bookmarkEnd w:id="29"/>
    <w:bookmarkStart w:id="30" w:name="Xb5d8cd9418edfe2cb3af3d83ebcfdf4961978ea"/>
    <w:p>
      <w:pPr>
        <w:pStyle w:val="Heading4"/>
      </w:pPr>
      <w:r>
        <w:t xml:space="preserve">Jeffrey Brown, A University Of New Brunswick Professor Who Advised Mastriano On His Dissertation, Said Mastriano’s Work Was “Atrocious,” “Dishonest,” And “Sloppy”</w:t>
      </w:r>
    </w:p>
    <w:p>
      <w:pPr>
        <w:pStyle w:val="FirstParagraph"/>
      </w:pPr>
      <w:r>
        <w:rPr>
          <w:bCs/>
          <w:b/>
        </w:rPr>
        <w:t xml:space="preserve">Jeffrey Brown, A Professor From The University Of New Brunswick, The School Where Mastriano Got His PhD From, Said Mastriano Earned A PhD On “Shaky Grounds” And Described His Academic Work As “Atrocious.” </w:t>
      </w:r>
      <w:r>
        <w:t xml:space="preserve">According to CBC, “Students at the University of New Brunswick are pushing their university for details about its role in granting Doug Mastriano the crowning academic achievement on his CV in 2013. A UNB associate professor listed on Doug Mastriano's doctoral dissertation describes it as atrocious academic work and says he can't understand why the paper includes his name. ‘This dissertation has bothered me for nine years,’ Jeffrey Brown told CBC News in an interview. ‘[Mastriano] was awarded a PhD on very shaky grounds.’” [CBC,</w:t>
      </w:r>
      <w:r>
        <w:t xml:space="preserve"> </w:t>
      </w:r>
      <w:hyperlink r:id="rId21">
        <w:r>
          <w:rPr>
            <w:rStyle w:val="Hyperlink"/>
          </w:rPr>
          <w:t xml:space="preserve">10/5/22</w:t>
        </w:r>
      </w:hyperlink>
      <w:r>
        <w:t xml:space="preserve">]</w:t>
      </w:r>
    </w:p>
    <w:p>
      <w:pPr>
        <w:numPr>
          <w:ilvl w:val="0"/>
          <w:numId w:val="1002"/>
        </w:numPr>
        <w:pStyle w:val="Compact"/>
      </w:pPr>
      <w:r>
        <w:rPr>
          <w:bCs/>
          <w:b/>
        </w:rPr>
        <w:t xml:space="preserve">Jeffrey Brown Was On The Examining Board For Mastriano’s Dissertation And Called His Work “Dishonest, Sloppy, Tinged With Religious Zealotry, And Indifferent To Facts That Contradicted His Claims.”</w:t>
      </w:r>
      <w:r>
        <w:t xml:space="preserve"> </w:t>
      </w:r>
      <w:r>
        <w:t xml:space="preserve">According to CBC, “Brown was on the examining board for Mastriano's dissertation. Mastriano's work was dishonest, sloppy, tinged with religious zealotry, and indifferent to facts that contradicted his claims, said Brown, a scholar of U.S. history at UNB and a U.S.-Canada dual citizen.” [CBC,</w:t>
      </w:r>
      <w:r>
        <w:t xml:space="preserve"> </w:t>
      </w:r>
      <w:hyperlink r:id="rId21">
        <w:r>
          <w:rPr>
            <w:rStyle w:val="Hyperlink"/>
          </w:rPr>
          <w:t xml:space="preserve">10/5/22</w:t>
        </w:r>
      </w:hyperlink>
      <w:r>
        <w:t xml:space="preserve">]</w:t>
      </w:r>
    </w:p>
    <w:p>
      <w:pPr>
        <w:numPr>
          <w:ilvl w:val="0"/>
          <w:numId w:val="1002"/>
        </w:numPr>
        <w:pStyle w:val="Compact"/>
      </w:pPr>
      <w:r>
        <w:rPr>
          <w:bCs/>
          <w:b/>
        </w:rPr>
        <w:t xml:space="preserve">Jeffrey Brown, A University Of New Brunswick Professor Who Advised Mastriano On His Dissertation, Called Him A “Dangerous Religious Zealot.”</w:t>
      </w:r>
      <w:r>
        <w:t xml:space="preserve"> </w:t>
      </w:r>
      <w:r>
        <w:t xml:space="preserve">According to the Philadelphia Inquirer, “And Jeffrey Brown, the University of New Brunswick professor who advised Mastriano on his doctoral dissertation before parting ways, warns that the retired Army colonel is a ‘dangerous’ religious zealot with a ‘post-fact’ worldview.” [Philadelphia Inquirer,</w:t>
      </w:r>
      <w:r>
        <w:t xml:space="preserve"> </w:t>
      </w:r>
      <w:hyperlink r:id="rId22">
        <w:r>
          <w:rPr>
            <w:rStyle w:val="Hyperlink"/>
          </w:rPr>
          <w:t xml:space="preserve">10/16/22</w:t>
        </w:r>
      </w:hyperlink>
      <w:r>
        <w:t xml:space="preserve">]</w:t>
      </w:r>
    </w:p>
    <w:bookmarkEnd w:id="30"/>
    <w:bookmarkEnd w:id="31"/>
    <w:bookmarkEnd w:id="32"/>
    <w:bookmarkStart w:id="40" w:name="Xe932a64e016692eac35eb85fbd3f1ab4b32ac97"/>
    <w:p>
      <w:pPr>
        <w:pStyle w:val="Heading2"/>
      </w:pPr>
      <w:r>
        <w:t xml:space="preserve">Historians Criticized Mastriano’s Book About World War I Sgt. Alvin York For Being Incorrect</w:t>
      </w:r>
    </w:p>
    <w:bookmarkStart w:id="35" w:name="Xd2ee6121ea8a01cca50ca8a54553a17ad8b76de"/>
    <w:p>
      <w:pPr>
        <w:pStyle w:val="Heading3"/>
      </w:pPr>
      <w:r>
        <w:t xml:space="preserve">James Gregory, A History Graduate Student, Filed Complaints About Mastriano’s Published Book WWI Sgt. Alvin York After Having Difficulty Verifying Mastriano’s Sources</w:t>
      </w:r>
    </w:p>
    <w:bookmarkStart w:id="33" w:name="Xfc6a91bf9a6e95ac93f46df6d5d9af5db194e60"/>
    <w:p>
      <w:pPr>
        <w:pStyle w:val="Heading4"/>
      </w:pPr>
      <w:r>
        <w:t xml:space="preserve">Mastriano’ Book On The World War I Exploits Of Sgt. Alvin C. York Caused Academic Backlash </w:t>
      </w:r>
    </w:p>
    <w:p>
      <w:pPr>
        <w:pStyle w:val="FirstParagraph"/>
      </w:pPr>
      <w:r>
        <w:rPr>
          <w:bCs/>
          <w:b/>
        </w:rPr>
        <w:t xml:space="preserve">Mastriano Wrote And Published A Book On The World War I Exploits Of Sgt. Alvin C. York, Which Caused Academic Backlash.</w:t>
      </w:r>
      <w:r>
        <w:t xml:space="preserve"> </w:t>
      </w:r>
      <w:r>
        <w:t xml:space="preserve">According to Associated Press, “The World War I exploits of Sgt. Alvin C. York netted Gary Cooper a best actor Academy Award and Pennsylvania state Sen. Doug Mastriano a degree, a book deal — and academic backlash. Mastriano had a deep interest in York long before he led anti-mask protests last year, fought tirelessly to overturn then-President Donald Trump’s reelection loss and showed up outside the U.S. Capitol during the Jan. 6 riot.” [Associated Press, </w:t>
      </w:r>
      <w:hyperlink r:id="rId23">
        <w:r>
          <w:rPr>
            <w:rStyle w:val="Hyperlink"/>
          </w:rPr>
          <w:t xml:space="preserve">3/20/21</w:t>
        </w:r>
      </w:hyperlink>
      <w:r>
        <w:t xml:space="preserve">]</w:t>
      </w:r>
    </w:p>
    <w:p>
      <w:pPr>
        <w:pStyle w:val="BodyText"/>
      </w:pPr>
      <w:r>
        <w:t xml:space="preserve"> </w:t>
      </w:r>
    </w:p>
    <w:bookmarkEnd w:id="33"/>
    <w:bookmarkStart w:id="34" w:name="Xddfd99887fd6d7eb5e5fc62179d35bdb8e131c7"/>
    <w:p>
      <w:pPr>
        <w:pStyle w:val="Heading4"/>
      </w:pPr>
      <w:r>
        <w:t xml:space="preserve">University Of Oklahoma History Graduate Student James Gregory Argued That Mastriano’s Book On WWI Sgt. Alvin York Had Fraudulent Citations</w:t>
      </w:r>
    </w:p>
    <w:p>
      <w:pPr>
        <w:pStyle w:val="FirstParagraph"/>
      </w:pPr>
      <w:r>
        <w:rPr>
          <w:bCs/>
          <w:b/>
        </w:rPr>
        <w:t xml:space="preserve">James Gregory, A University Of Oklahoma History Graduate Student, Filed Complaints About Mastriano’s Book With Mastriano’s Publisher And His Canadian University.</w:t>
      </w:r>
      <w:r>
        <w:t xml:space="preserve"> </w:t>
      </w:r>
      <w:r>
        <w:t xml:space="preserve">According to the Associated Press, “In the past two months, University of Oklahoma history graduate student James Gregory has filed complaints with Mastriano’s publisher and with the Canadian university. ‘Many of his citations are completely false and do not support his claims whatsoever,’ Gregory said in a Jan. 25 email to the University Press of Kentucky, identifying footnotes with no apparent relation to their corresponding book passages.” [Associated Press, </w:t>
      </w:r>
      <w:hyperlink r:id="rId23">
        <w:r>
          <w:rPr>
            <w:rStyle w:val="Hyperlink"/>
          </w:rPr>
          <w:t xml:space="preserve">3/20/21</w:t>
        </w:r>
      </w:hyperlink>
      <w:r>
        <w:t xml:space="preserve">]</w:t>
      </w:r>
    </w:p>
    <w:p>
      <w:pPr>
        <w:pStyle w:val="BodyText"/>
      </w:pPr>
      <w:r>
        <w:rPr>
          <w:bCs/>
          <w:b/>
        </w:rPr>
        <w:t xml:space="preserve">Gregory: “Any Work Done Using Mastriano Is Built Upon Poor, False, Research.” </w:t>
      </w:r>
      <w:r>
        <w:t xml:space="preserve">According to the Associated Press, “‘Any work done using Mastriano is built upon poor, false research,’ Gregory wrote.” [Associated Press, </w:t>
      </w:r>
      <w:hyperlink r:id="rId23">
        <w:r>
          <w:rPr>
            <w:rStyle w:val="Hyperlink"/>
          </w:rPr>
          <w:t xml:space="preserve">3/20/21</w:t>
        </w:r>
      </w:hyperlink>
      <w:r>
        <w:t xml:space="preserve">]</w:t>
      </w:r>
    </w:p>
    <w:p>
      <w:pPr>
        <w:pStyle w:val="BodyText"/>
      </w:pPr>
      <w:r>
        <w:rPr>
          <w:bCs/>
          <w:b/>
        </w:rPr>
        <w:t xml:space="preserve">Gregory Was Interested In Mastriano’s Book For His Own Research, But Had Trouble Verifying His Sources, And He Then Sent The Kentucky Publisher 35 Citations He Considered Fraudulent.</w:t>
      </w:r>
      <w:r>
        <w:t xml:space="preserve"> </w:t>
      </w:r>
      <w:r>
        <w:t xml:space="preserve">According to the Associated Press, “Gregory became interested in Mastriano’s book as part of his own research into other members of York’s squad, but had difficulty verifying some of Mastriano’s references. After an Associated Press review found additional questionable footnotes, Gregory sent the Kentucky publisher 35 citations he considers fraudulent.” [Associated Press, </w:t>
      </w:r>
      <w:hyperlink r:id="rId23">
        <w:r>
          <w:rPr>
            <w:rStyle w:val="Hyperlink"/>
          </w:rPr>
          <w:t xml:space="preserve">3/20/21</w:t>
        </w:r>
      </w:hyperlink>
      <w:r>
        <w:t xml:space="preserve">]</w:t>
      </w:r>
    </w:p>
    <w:p>
      <w:pPr>
        <w:numPr>
          <w:ilvl w:val="0"/>
          <w:numId w:val="1003"/>
        </w:numPr>
        <w:pStyle w:val="Compact"/>
      </w:pPr>
      <w:r>
        <w:rPr>
          <w:bCs/>
          <w:b/>
        </w:rPr>
        <w:t xml:space="preserve">Gregory Made A Nearly Identical Complaint To The University Of New Brunswick.</w:t>
      </w:r>
      <w:r>
        <w:t xml:space="preserve"> </w:t>
      </w:r>
      <w:r>
        <w:t xml:space="preserve">According to the Associated Press, “In early March, he made a nearly identical complaint to the University of New Brunswick, where the York research figured prominently in Mastriano’s doctoral studies.” [Associated Press, </w:t>
      </w:r>
      <w:hyperlink r:id="rId23">
        <w:r>
          <w:rPr>
            <w:rStyle w:val="Hyperlink"/>
          </w:rPr>
          <w:t xml:space="preserve">3/20/21</w:t>
        </w:r>
      </w:hyperlink>
      <w:r>
        <w:t xml:space="preserve">]</w:t>
      </w:r>
    </w:p>
    <w:p>
      <w:pPr>
        <w:pStyle w:val="FirstParagraph"/>
      </w:pPr>
      <w:r>
        <w:t xml:space="preserve"> </w:t>
      </w:r>
    </w:p>
    <w:bookmarkEnd w:id="34"/>
    <w:bookmarkEnd w:id="35"/>
    <w:bookmarkStart w:id="36" w:name="X9a389ec0e4948a1e3c2dacbdda4087b2f348efb"/>
    <w:p>
      <w:pPr>
        <w:pStyle w:val="Heading3"/>
      </w:pPr>
      <w:r>
        <w:t xml:space="preserve">Researchers Claimed Mastriano’s Research Was “Plagued With Errors”</w:t>
      </w:r>
    </w:p>
    <w:p>
      <w:pPr>
        <w:pStyle w:val="FirstParagraph"/>
      </w:pPr>
      <w:r>
        <w:rPr>
          <w:bCs/>
          <w:b/>
        </w:rPr>
        <w:t xml:space="preserve">Researchers Questioned Mastriano’s Claim That He Conclusively Proved York’s Exact Location When His Lethal Marksmanship Played Out In October 1918.</w:t>
      </w:r>
      <w:r>
        <w:t xml:space="preserve"> </w:t>
      </w:r>
      <w:r>
        <w:t xml:space="preserve">According to the Associated Press, “For more than a decade, other researchers have questioned Mastriano’s claim to have conclusively proved exactly where York was when his lethal marksmanship played out in October 1918.” [Associated Press, </w:t>
      </w:r>
      <w:hyperlink r:id="rId23">
        <w:r>
          <w:rPr>
            <w:rStyle w:val="Hyperlink"/>
          </w:rPr>
          <w:t xml:space="preserve">3/20/21</w:t>
        </w:r>
      </w:hyperlink>
      <w:r>
        <w:t xml:space="preserve">]</w:t>
      </w:r>
    </w:p>
    <w:p>
      <w:pPr>
        <w:pStyle w:val="BodyText"/>
      </w:pPr>
      <w:r>
        <w:rPr>
          <w:bCs/>
          <w:b/>
        </w:rPr>
        <w:t xml:space="preserve">Researchers Argued That His Research Was “Plagued With Errors” And That The Trail To The Battle Location He Helped Built Takes Visitors To The Wrong Location. </w:t>
      </w:r>
      <w:r>
        <w:t xml:space="preserve">According to the Associated Press, “They argue his research is plagued with errors and that a walking trail to the battle location he helped build actually takes visitors to the wrong spot.” [Associated Press, </w:t>
      </w:r>
      <w:hyperlink r:id="rId23">
        <w:r>
          <w:rPr>
            <w:rStyle w:val="Hyperlink"/>
          </w:rPr>
          <w:t xml:space="preserve">3/20/21</w:t>
        </w:r>
      </w:hyperlink>
      <w:r>
        <w:t xml:space="preserve">]</w:t>
      </w:r>
    </w:p>
    <w:p>
      <w:pPr>
        <w:pStyle w:val="BodyText"/>
      </w:pPr>
      <w:r>
        <w:t xml:space="preserve"> </w:t>
      </w:r>
    </w:p>
    <w:bookmarkEnd w:id="36"/>
    <w:bookmarkStart w:id="37" w:name="Xb63541fe75becbbaff60b965f1f998cf9b4c070"/>
    <w:p>
      <w:pPr>
        <w:pStyle w:val="Heading3"/>
      </w:pPr>
      <w:r>
        <w:t xml:space="preserve">Researchers Were Skeptical Of Mastriano’s Claim That The Photo On The Cover Of His Book Was From When York Led The German Officers And Prisoners</w:t>
      </w:r>
    </w:p>
    <w:p>
      <w:pPr>
        <w:pStyle w:val="FirstParagraph"/>
      </w:pPr>
      <w:r>
        <w:rPr>
          <w:bCs/>
          <w:b/>
        </w:rPr>
        <w:t xml:space="preserve">Gregory And Other Researchers Were Skeptical Of Mastriano’s Claim That The Photo On The Cover Of His Book Was From When York Led German Officers And Prisoners. </w:t>
      </w:r>
      <w:r>
        <w:t xml:space="preserve"> According to the Associated Press, “Gregory and other researchers are also highly skeptical of Mastriano’s assertion that the photo on his book’s dust jacket shows York leading German officers and other prisoners. The official U.S. Army Signal Corps caption from 1918 indicates it was taken almost two weeks before York’s heroics.” [Associated Press, </w:t>
      </w:r>
      <w:hyperlink r:id="rId23">
        <w:r>
          <w:rPr>
            <w:rStyle w:val="Hyperlink"/>
          </w:rPr>
          <w:t xml:space="preserve">3/20/21</w:t>
        </w:r>
      </w:hyperlink>
      <w:r>
        <w:t xml:space="preserve">]</w:t>
      </w:r>
    </w:p>
    <w:p>
      <w:pPr>
        <w:numPr>
          <w:ilvl w:val="0"/>
          <w:numId w:val="1004"/>
        </w:numPr>
        <w:pStyle w:val="Compact"/>
      </w:pPr>
      <w:r>
        <w:rPr>
          <w:bCs/>
          <w:b/>
        </w:rPr>
        <w:t xml:space="preserve">2007: An Article By Mastriano Said The Image “Significantly Aided” His Research And “Is Now Believed To Show York’s Prisoners, But At The Time The Photo Was Taken They Were Not Identified As York’s Prisoners.”</w:t>
      </w:r>
      <w:r>
        <w:t xml:space="preserve"> </w:t>
      </w:r>
      <w:r>
        <w:t xml:space="preserve">According to the Associated Press, “In a 2007 article by Mastriano for Armchair General magazine, a caption says the image “significantly aided” his research and ‘is now believed to show’ York’s prisoners. That caption makes no claim about which Germans are shown or if York is in the photo, saying an Army photographer ‘took the photo but at the time they were not identified as York’s prisoners.’” [Associated Press, </w:t>
      </w:r>
      <w:hyperlink r:id="rId23">
        <w:r>
          <w:rPr>
            <w:rStyle w:val="Hyperlink"/>
          </w:rPr>
          <w:t xml:space="preserve">3/20/21</w:t>
        </w:r>
      </w:hyperlink>
      <w:r>
        <w:t xml:space="preserve">]</w:t>
      </w:r>
    </w:p>
    <w:p>
      <w:pPr>
        <w:numPr>
          <w:ilvl w:val="0"/>
          <w:numId w:val="1004"/>
        </w:numPr>
        <w:pStyle w:val="Compact"/>
      </w:pPr>
      <w:r>
        <w:rPr>
          <w:bCs/>
          <w:b/>
        </w:rPr>
        <w:t xml:space="preserve">2011: Mastriano Said The Photo Had Been Mislabeled And That “We Are Fairly Sure This Is Of York.”</w:t>
      </w:r>
      <w:r>
        <w:t xml:space="preserve"> </w:t>
      </w:r>
      <w:r>
        <w:t xml:space="preserve">According to the Associate Press, “Four years later, in a 2011 lecture at the Army Heritage and Education Center in Carlisle, Pennsylvania, he was more definitive, saying the photo had been mislabeled. ‘We are fairly sure this is of York. I know that’s hard to see, but you can see the mustache that represents York, it looks like York,’ he said.” [Associated Press, </w:t>
      </w:r>
      <w:hyperlink r:id="rId23">
        <w:r>
          <w:rPr>
            <w:rStyle w:val="Hyperlink"/>
          </w:rPr>
          <w:t xml:space="preserve">3/20/21</w:t>
        </w:r>
      </w:hyperlink>
      <w:r>
        <w:t xml:space="preserve">]</w:t>
      </w:r>
    </w:p>
    <w:p>
      <w:pPr>
        <w:numPr>
          <w:ilvl w:val="0"/>
          <w:numId w:val="1004"/>
        </w:numPr>
        <w:pStyle w:val="Compact"/>
      </w:pPr>
      <w:r>
        <w:rPr>
          <w:bCs/>
          <w:b/>
        </w:rPr>
        <w:t xml:space="preserve">2017: Mastriano Told A Reference Historian He Had No Idea Why The Government Photo Indicated It Was From 12 Days Before York’s Heroics Because “It Is Simply Wrong.”</w:t>
      </w:r>
      <w:r>
        <w:t xml:space="preserve"> </w:t>
      </w:r>
      <w:r>
        <w:t xml:space="preserve">According to the Associated Press, “In a 2017 email, Mastriano told a reference historian at the Army War College Library that he had ‘no idea’ why the government photo indicated it was from Sept. 26, 12 days before York’s heroics, but ‘it is simply wrong.’” [Associated Press, </w:t>
      </w:r>
      <w:hyperlink r:id="rId23">
        <w:r>
          <w:rPr>
            <w:rStyle w:val="Hyperlink"/>
          </w:rPr>
          <w:t xml:space="preserve">3/20/21</w:t>
        </w:r>
      </w:hyperlink>
      <w:r>
        <w:t xml:space="preserve">]</w:t>
      </w:r>
      <w:r>
        <w:br/>
      </w:r>
      <w:r>
        <w:br/>
      </w:r>
      <w:r>
        <w:t xml:space="preserve"> </w:t>
      </w:r>
    </w:p>
    <w:bookmarkEnd w:id="37"/>
    <w:bookmarkStart w:id="39" w:name="X8e4b72aa2b1640f3e3f4b6dd7aa46ffcdadc0cf"/>
    <w:p>
      <w:pPr>
        <w:pStyle w:val="Heading3"/>
      </w:pPr>
      <w:r>
        <w:t xml:space="preserve">The Academic Press That Published Mastriano’s Book Asked Him To Review A List Of Errors In The Book And Planned To Publish A Corrected Version</w:t>
      </w:r>
    </w:p>
    <w:p>
      <w:pPr>
        <w:pStyle w:val="FirstParagraph"/>
      </w:pPr>
      <w:r>
        <w:rPr>
          <w:bCs/>
          <w:b/>
        </w:rPr>
        <w:t xml:space="preserve">The Academic Press That Published Mastriano’s Book Asked Him To Review Errors, And Planned To Publish A Corrected Version The Following Year. </w:t>
      </w:r>
      <w:r>
        <w:t xml:space="preserve">According to the Pittsburgh Post-Gazette, “The academic press that published a Pennsylvania state senator’s book about World War I hero Sgt. Alvin York has asked him to review a list of factual errors and sourcing issues in the book and the press’ director said Tuesday it plans to publish a corrected version sometime next year.” [Pittsburgh Post-Gazette, </w:t>
      </w:r>
      <w:hyperlink r:id="rId38">
        <w:r>
          <w:rPr>
            <w:rStyle w:val="Hyperlink"/>
          </w:rPr>
          <w:t xml:space="preserve">9/8/21</w:t>
        </w:r>
      </w:hyperlink>
      <w:r>
        <w:t xml:space="preserve">]</w:t>
      </w:r>
    </w:p>
    <w:p>
      <w:pPr>
        <w:pStyle w:val="BodyText"/>
      </w:pPr>
      <w:r>
        <w:rPr>
          <w:bCs/>
          <w:b/>
        </w:rPr>
        <w:t xml:space="preserve">The Director Of University Press Of Kentucky Said They Would Allow Mastriano To Respond To The Sources In Question Before Preparing Their Final List And Corrections For Printing, That Would Be Reviewed By An Outside Scholar For Confirmation. </w:t>
      </w:r>
      <w:r>
        <w:t xml:space="preserve">According to the Pittsburgh Post-Gazette, “University Press of Kentucky director Ashley Runyon outlined plans for the potential corrections and revisions to Sen. Doug Mastriano’s book in emails Tuesday to The Associated Press and to another researcher looking into York’s 1918 acts of heroism while fighting in a particular battle in France. Runyon said the press ‘will allow the author the opportunity to respond to the sources in question before preparing our final list of errata and corrections for a new printing. The verified sources and other corrections will also be reviewed by an outside scholar for confirmation.’” [Pittsburgh Post-Gazette, </w:t>
      </w:r>
      <w:hyperlink r:id="rId38">
        <w:r>
          <w:rPr>
            <w:rStyle w:val="Hyperlink"/>
          </w:rPr>
          <w:t xml:space="preserve">9/8/21</w:t>
        </w:r>
      </w:hyperlink>
      <w:r>
        <w:t xml:space="preserve">]</w:t>
      </w:r>
    </w:p>
    <w:p>
      <w:pPr>
        <w:pStyle w:val="BodyText"/>
      </w:pPr>
      <w:r>
        <w:br/>
      </w:r>
      <w:r>
        <w:rPr>
          <w:bCs/>
          <w:b/>
        </w:rPr>
        <w:t xml:space="preserve">Runyon Said The Press Does Not Normally Ask For An Outside Review For Reprints But This Was To Add An External Layer Of Review To Ensure Accuracy.</w:t>
      </w:r>
      <w:r>
        <w:t xml:space="preserve"> </w:t>
      </w:r>
      <w:r>
        <w:t xml:space="preserve">According to the Pittsburgh Post-Gazette, “She said the press does not typically ask for an outside review for reprints but was ‘adding this external layer of review to ensure the accuracy of any corrections in the reprint.’” [Pittsburgh Post-Gazette, </w:t>
      </w:r>
      <w:hyperlink r:id="rId38">
        <w:r>
          <w:rPr>
            <w:rStyle w:val="Hyperlink"/>
          </w:rPr>
          <w:t xml:space="preserve">9/8/21</w:t>
        </w:r>
      </w:hyperlink>
      <w:r>
        <w:t xml:space="preserve">]</w:t>
      </w:r>
    </w:p>
    <w:p>
      <w:pPr>
        <w:pStyle w:val="BodyText"/>
      </w:pPr>
      <w:r>
        <w:t xml:space="preserve"> </w:t>
      </w:r>
    </w:p>
    <w:bookmarkEnd w:id="39"/>
    <w:bookmarkEnd w:id="40"/>
    <w:bookmarkStart w:id="43" w:name="X855e7a6a5b42c24bc84cfc9effaaab76f2cedfc"/>
    <w:p>
      <w:pPr>
        <w:pStyle w:val="Heading2"/>
      </w:pPr>
      <w:r>
        <w:t xml:space="preserve">Mastriano Wrote Controversial Academic Papers On The Military’s “Hypersensitivity To Civilian Deaths” And Vulnerability To A Left-Wing “Hitlerian Putsch”</w:t>
      </w:r>
    </w:p>
    <w:bookmarkStart w:id="41" w:name="X37bedaeaede1d7c1935e5f3ee8ecd3c166a6a2c"/>
    <w:p>
      <w:pPr>
        <w:pStyle w:val="Heading3"/>
      </w:pPr>
      <w:r>
        <w:t xml:space="preserve">Mastriano Wrote Academic Papers That Called The Military’s “Hypersensitivity To Civilian Deaths” An “Enormous Weakness” </w:t>
      </w:r>
    </w:p>
    <w:p>
      <w:pPr>
        <w:pStyle w:val="FirstParagraph"/>
      </w:pPr>
      <w:r>
        <w:rPr>
          <w:bCs/>
          <w:b/>
        </w:rPr>
        <w:t xml:space="preserve">HEADLINE: “Mastriano-Penned 2002 Paper Justifying Civilian Casualties Raises Eyebrows Among War Scholars”</w:t>
      </w:r>
      <w:r>
        <w:t xml:space="preserve"> </w:t>
      </w:r>
      <w:r>
        <w:t xml:space="preserve">[Penn Capital-Star,</w:t>
      </w:r>
      <w:r>
        <w:t xml:space="preserve"> </w:t>
      </w:r>
      <w:hyperlink r:id="rId24">
        <w:r>
          <w:rPr>
            <w:rStyle w:val="Hyperlink"/>
          </w:rPr>
          <w:t xml:space="preserve">5/5/22</w:t>
        </w:r>
      </w:hyperlink>
      <w:r>
        <w:t xml:space="preserve">]</w:t>
      </w:r>
    </w:p>
    <w:p>
      <w:pPr>
        <w:pStyle w:val="BodyText"/>
      </w:pPr>
      <w:r>
        <w:rPr>
          <w:bCs/>
          <w:b/>
        </w:rPr>
        <w:t xml:space="preserve">2002: Mastriano Wrote An Academic Paper That Described The U.S. Military’s “Hypersensitivity To Civilian Deaths” An “Enormous Weakness.”</w:t>
      </w:r>
      <w:r>
        <w:t xml:space="preserve"> </w:t>
      </w:r>
      <w:r>
        <w:t xml:space="preserve">According to Penn Capital-Star, “A leading candidate in Pennsylvania’s Republican primary race for governor wrote in a 2002 academic paper that the U.S. should ‘not hesitate’ to strike at locals if a military regime is nearby, describing the U.S. military’s ‘hypersensitivity’ to civilian deaths as an ‘enormous weakness.’ The remarks appeared in a 2002 academic paper written by state Sen. Doug Mastriano, R-Franklin, who is currently seeking the state’s Republican nomination for governor.” [Penn Capital-Star,</w:t>
      </w:r>
      <w:r>
        <w:t xml:space="preserve"> </w:t>
      </w:r>
      <w:hyperlink r:id="rId24">
        <w:r>
          <w:rPr>
            <w:rStyle w:val="Hyperlink"/>
          </w:rPr>
          <w:t xml:space="preserve">5/5/22</w:t>
        </w:r>
      </w:hyperlink>
      <w:r>
        <w:t xml:space="preserve">]</w:t>
      </w:r>
    </w:p>
    <w:p>
      <w:pPr>
        <w:numPr>
          <w:ilvl w:val="0"/>
          <w:numId w:val="1005"/>
        </w:numPr>
        <w:pStyle w:val="Compact"/>
      </w:pPr>
      <w:r>
        <w:rPr>
          <w:bCs/>
          <w:b/>
        </w:rPr>
        <w:t xml:space="preserve">In The Paper Mastriano Called U.S. War Strategies “Predictable” And That Saddam Hussein Took Advantage Of Their “Reluctance To Bomb Civilian Targets.” </w:t>
      </w:r>
      <w:r>
        <w:t xml:space="preserve">According to Penn Capital-Star, “Mastriano further described U.S. war strategies as ‘predictable,’ noting that Hussein took advantage of a U.S. reluctance to bomb civilian targets.” [Penn Capital-Star,</w:t>
      </w:r>
      <w:r>
        <w:t xml:space="preserve"> </w:t>
      </w:r>
      <w:hyperlink r:id="rId24">
        <w:r>
          <w:rPr>
            <w:rStyle w:val="Hyperlink"/>
          </w:rPr>
          <w:t xml:space="preserve">5/5/22</w:t>
        </w:r>
      </w:hyperlink>
      <w:r>
        <w:t xml:space="preserve">]</w:t>
      </w:r>
    </w:p>
    <w:p>
      <w:pPr>
        <w:pStyle w:val="FirstParagraph"/>
      </w:pPr>
      <w:r>
        <w:t xml:space="preserve"> </w:t>
      </w:r>
    </w:p>
    <w:bookmarkEnd w:id="41"/>
    <w:bookmarkStart w:id="42" w:name="X7e25995235d0de6fbb1ea3915e1a213ff97cbc8"/>
    <w:p>
      <w:pPr>
        <w:pStyle w:val="Heading3"/>
      </w:pPr>
      <w:r>
        <w:t xml:space="preserve">Mastriano’s Thesis Warned That The Country Would Be Vulnerable To A Left-Wing “Hitlerian Putsch”</w:t>
      </w:r>
    </w:p>
    <w:p>
      <w:pPr>
        <w:pStyle w:val="FirstParagraph"/>
      </w:pPr>
      <w:r>
        <w:rPr>
          <w:bCs/>
          <w:b/>
        </w:rPr>
        <w:t xml:space="preserve">2001: Mastriano Published A Thesis That Warned That The United States Would Be Vulnerable To A Left-Wing “Hitlerian Putsch” That Would Dismantle The Military And Destroy Democracy.</w:t>
      </w:r>
      <w:r>
        <w:t xml:space="preserve"> </w:t>
      </w:r>
      <w:r>
        <w:t xml:space="preserve">According to the Washington Post, “Two decades before he was Republican nominee for Pennsylvania governor, Doug Mastriano warned in a master’s thesis that the United States was vulnerable to a left-wing ‘Hitlerian Putsch’ that would begin with the dismantling of the U.S. military and end with the destruction of the country’s democracy. The thesis, written in 2001 when Mastriano was a major at the Air Force’s Air Command and Staff College, is highly unusual for its doom saying and often fearful point of view, and its prediction that only the U.S. military could save the country from the depredations of the country’s morally debauched civilian leaders. The paper is posted on an official Defense Department website and lists Mastriano as the author at a time when he said he received a master’s degree from the school.” [Washington Post,</w:t>
      </w:r>
      <w:r>
        <w:t xml:space="preserve"> </w:t>
      </w:r>
      <w:hyperlink r:id="rId25">
        <w:r>
          <w:rPr>
            <w:rStyle w:val="Hyperlink"/>
          </w:rPr>
          <w:t xml:space="preserve">5/20/22</w:t>
        </w:r>
      </w:hyperlink>
      <w:r>
        <w:t xml:space="preserve">]</w:t>
      </w:r>
    </w:p>
    <w:p>
      <w:pPr>
        <w:numPr>
          <w:ilvl w:val="0"/>
          <w:numId w:val="1006"/>
        </w:numPr>
        <w:pStyle w:val="Compact"/>
      </w:pPr>
      <w:r>
        <w:rPr>
          <w:bCs/>
          <w:b/>
        </w:rPr>
        <w:t xml:space="preserve">In The Paper, Mastriano Adopted A Futuristic Point Of View, And Talked About The Military’s Collapse And How A Left-Wing Leader Obsessed With “Political Correctness” Rose To Power In A Struggle That Killed Millions Of Americans.</w:t>
      </w:r>
      <w:r>
        <w:t xml:space="preserve"> </w:t>
      </w:r>
      <w:r>
        <w:t xml:space="preserve">According to the Washington Post, “In it, Mastriano adopts the point of view of a colonel who is living in 2018 — some 17 years in the future — and has taken refuge in an ‘isolated cavern’ in the George Washington National Forest. The military’s collapse, in his telling, allowed a left-wing leader obsessed with ‘political correctness’ and backed militarily by the United Nations and the European Union to rise to power in a struggle that led to the deaths of millions of Americans.” [Washington Post,</w:t>
      </w:r>
      <w:r>
        <w:t xml:space="preserve"> </w:t>
      </w:r>
      <w:hyperlink r:id="rId25">
        <w:r>
          <w:rPr>
            <w:rStyle w:val="Hyperlink"/>
          </w:rPr>
          <w:t xml:space="preserve">5/20/22</w:t>
        </w:r>
      </w:hyperlink>
      <w:r>
        <w:t xml:space="preserve">]</w:t>
      </w:r>
    </w:p>
    <w:p>
      <w:pPr>
        <w:numPr>
          <w:ilvl w:val="0"/>
          <w:numId w:val="1006"/>
        </w:numPr>
        <w:pStyle w:val="Compact"/>
      </w:pPr>
      <w:r>
        <w:rPr>
          <w:bCs/>
          <w:b/>
        </w:rPr>
        <w:t xml:space="preserve">In The Paper, Mastriano Concluded That The US Military Was The Only Institution To Prevent The Destruction Of The Republic.</w:t>
      </w:r>
      <w:r>
        <w:t xml:space="preserve"> </w:t>
      </w:r>
      <w:r>
        <w:t xml:space="preserve">According to the Washington Post, “Ultimately, Mastriano concluded that the U.S. military was the ‘only institution to prevent the destruction of the republic.’” [Washington Post,</w:t>
      </w:r>
      <w:r>
        <w:t xml:space="preserve"> </w:t>
      </w:r>
      <w:hyperlink r:id="rId25">
        <w:r>
          <w:rPr>
            <w:rStyle w:val="Hyperlink"/>
          </w:rPr>
          <w:t xml:space="preserve">5/20/22</w:t>
        </w:r>
      </w:hyperlink>
      <w:r>
        <w:t xml:space="preserve">]</w:t>
      </w:r>
    </w:p>
    <w:p>
      <w:pPr>
        <w:pStyle w:val="FirstParagraph"/>
      </w:pPr>
      <w:r>
        <w:t xml:space="preserve"> </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apnews.com/article/2022-midterm-elections-entertainment-pennsylvania-new-brunswick-government-and-politics-da9fd21d9be38e7590e36e81b4f12de0" TargetMode="External" /><Relationship Type="http://schemas.openxmlformats.org/officeDocument/2006/relationships/hyperlink" Id="rId23" Target="https://apnews.com/article/doug-mastriano-research-alvin-york-backlash-96db4958d0caeb992347d9b83198084f" TargetMode="External" /><Relationship Type="http://schemas.openxmlformats.org/officeDocument/2006/relationships/hyperlink" Id="rId21" Target="https://www.cbc.ca/news/world/mastriano-new-brunswick-york-1.6605669" TargetMode="External" /><Relationship Type="http://schemas.openxmlformats.org/officeDocument/2006/relationships/hyperlink" Id="rId22" Target="https://www.inquirer.com/news/doug-mastriano-war-college-biddle-coplen-alvin-york-20221016.html" TargetMode="External" /><Relationship Type="http://schemas.openxmlformats.org/officeDocument/2006/relationships/hyperlink" Id="rId24" Target="https://www.penncapital-star.com/campaigns-elections/mastriano-penned-2002-paper-justifying-civilian-casualties-raises-eyebrows-among-war-scholars/" TargetMode="External" /><Relationship Type="http://schemas.openxmlformats.org/officeDocument/2006/relationships/hyperlink" Id="rId38" Target="https://www.post-gazette.com/ae/books/2021/09/08/Publisher-reissue-Pennsylvania-senator-WWI-book-with-corrections-Sgt-Alvin-York-Doug-Mastriano-errors/stories/202109080115" TargetMode="External" /><Relationship Type="http://schemas.openxmlformats.org/officeDocument/2006/relationships/hyperlink" Id="rId20" Target="https://www.spotlightpa.org/news/2024/09/doug-mastriano-lawsuit/" TargetMode="External" /><Relationship Type="http://schemas.openxmlformats.org/officeDocument/2006/relationships/hyperlink" Id="rId25" Target="https://www.washingtonpost.com/politics/2022/05/20/mastriano-thesis-hitlerian-putsch-pennsylvania/" TargetMode="External" /></Relationships>
</file>

<file path=word/_rels/footnotes.xml.rels><?xml version="1.0" encoding="UTF-8"?><Relationships xmlns="http://schemas.openxmlformats.org/package/2006/relationships"><Relationship Type="http://schemas.openxmlformats.org/officeDocument/2006/relationships/hyperlink" Id="rId28" Target="https://apnews.com/article/2022-midterm-elections-entertainment-pennsylvania-new-brunswick-government-and-politics-da9fd21d9be38e7590e36e81b4f12de0" TargetMode="External" /><Relationship Type="http://schemas.openxmlformats.org/officeDocument/2006/relationships/hyperlink" Id="rId23" Target="https://apnews.com/article/doug-mastriano-research-alvin-york-backlash-96db4958d0caeb992347d9b83198084f" TargetMode="External" /><Relationship Type="http://schemas.openxmlformats.org/officeDocument/2006/relationships/hyperlink" Id="rId21" Target="https://www.cbc.ca/news/world/mastriano-new-brunswick-york-1.6605669" TargetMode="External" /><Relationship Type="http://schemas.openxmlformats.org/officeDocument/2006/relationships/hyperlink" Id="rId22" Target="https://www.inquirer.com/news/doug-mastriano-war-college-biddle-coplen-alvin-york-20221016.html" TargetMode="External" /><Relationship Type="http://schemas.openxmlformats.org/officeDocument/2006/relationships/hyperlink" Id="rId24" Target="https://www.penncapital-star.com/campaigns-elections/mastriano-penned-2002-paper-justifying-civilian-casualties-raises-eyebrows-among-war-scholars/" TargetMode="External" /><Relationship Type="http://schemas.openxmlformats.org/officeDocument/2006/relationships/hyperlink" Id="rId38" Target="https://www.post-gazette.com/ae/books/2021/09/08/Publisher-reissue-Pennsylvania-senator-WWI-book-with-corrections-Sgt-Alvin-York-Doug-Mastriano-errors/stories/202109080115" TargetMode="External" /><Relationship Type="http://schemas.openxmlformats.org/officeDocument/2006/relationships/hyperlink" Id="rId20" Target="https://www.spotlightpa.org/news/2024/09/doug-mastriano-lawsuit/" TargetMode="External" /><Relationship Type="http://schemas.openxmlformats.org/officeDocument/2006/relationships/hyperlink" Id="rId25" Target="https://www.washingtonpost.com/politics/2022/05/20/mastriano-thesis-hitlerian-putsch-pennsylvan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05Z</dcterms:created>
  <dcterms:modified xsi:type="dcterms:W3CDTF">2026-01-27T02:11:05Z</dcterms:modified>
</cp:coreProperties>
</file>

<file path=docProps/custom.xml><?xml version="1.0" encoding="utf-8"?>
<Properties xmlns="http://schemas.openxmlformats.org/officeDocument/2006/custom-properties" xmlns:vt="http://schemas.openxmlformats.org/officeDocument/2006/docPropsVTypes"/>
</file>